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Атаджан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46555"/>
            <wp:effectExtent b="0" l="0" r="0" t="0"/>
            <wp:docPr descr="Figure 1: 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аталог с шаблоном отчета</w:t>
      </w:r>
    </w:p>
    <w:bookmarkEnd w:id="0"/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67313"/>
            <wp:effectExtent b="0" l="0" r="0" t="0"/>
            <wp:docPr descr="Figure 2: Использую Makefil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ую Makefile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15672"/>
            <wp:effectExtent b="0" l="0" r="0" t="0"/>
            <wp:docPr descr="Figure 3: экспортированные файл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экспортированные файлы</w:t>
      </w:r>
    </w:p>
    <w:bookmarkEnd w:id="0"/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02162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379300"/>
            <wp:effectExtent b="0" l="0" r="0" t="0"/>
            <wp:docPr descr="Figure 5: Шаблон отчета ч1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 ч1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66006"/>
            <wp:effectExtent b="0" l="0" r="0" t="0"/>
            <wp:docPr descr="Figure 6: Шаблон отчета ч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Шаблон отчета ч2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285079"/>
            <wp:effectExtent b="0" l="0" r="0" t="0"/>
            <wp:docPr descr="Figure 7: Шаблон отчета ч3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Шаблон отчета ч3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274343"/>
            <wp:effectExtent b="0" l="0" r="0" t="0"/>
            <wp:docPr descr="Figure 8: Шаблон отчета ч4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Шаблон отчета ч4</w:t>
      </w:r>
    </w:p>
    <w:bookmarkEnd w:id="0"/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206000"/>
            <wp:effectExtent b="0" l="0" r="0" t="0"/>
            <wp:docPr descr="Figure 9: Заполнил отчет ч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олнил отчет ч1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227953"/>
            <wp:effectExtent b="0" l="0" r="0" t="0"/>
            <wp:docPr descr="Figure 10: Заполнил отчет ч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олнил отчет ч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233052"/>
            <wp:effectExtent b="0" l="0" r="0" t="0"/>
            <wp:docPr descr="Figure 11: Заполнил отчет ч3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олнил отчет ч3</w:t>
      </w:r>
    </w:p>
    <w:bookmarkEnd w:id="0"/>
    <w:p>
      <w:pPr>
        <w:pStyle w:val="BodyText"/>
      </w:pPr>
      <w:r>
        <w:t xml:space="preserve">Загрузил файлы на Github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Эргешов Атаджан НКАбд-03-23</dc:creator>
  <dc:language>ru-RU</dc:language>
  <cp:keywords/>
  <dcterms:created xsi:type="dcterms:W3CDTF">2024-01-17T11:24:12Z</dcterms:created>
  <dcterms:modified xsi:type="dcterms:W3CDTF">2024-01-17T11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